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BA13D31" w:rsidR="00DA60C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"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23B56954" w14:textId="77360172" w:rsidR="00E90030" w:rsidRPr="003B1FA4" w:rsidRDefault="00E90030" w:rsidP="00DA60C2">
      <w:pPr>
        <w:jc w:val="center"/>
        <w:rPr>
          <w:rFonts w:asciiTheme="majorBidi" w:hAnsiTheme="majorBidi" w:cstheme="majorBidi"/>
          <w:b/>
          <w:bCs/>
          <w:sz w:val="24"/>
          <w:szCs w:val="24"/>
          <w:lang w:val="en"/>
        </w:rPr>
      </w:pPr>
      <w:r w:rsidRPr="003B1FA4">
        <w:rPr>
          <w:rFonts w:asciiTheme="majorBidi" w:hAnsiTheme="majorBidi" w:cstheme="majorBidi"/>
          <w:b/>
          <w:bCs/>
          <w:sz w:val="24"/>
          <w:szCs w:val="24"/>
          <w:lang w:val="en"/>
        </w:rPr>
        <w:t>Intelligence Modeling in Electromechanical Systems</w:t>
      </w:r>
    </w:p>
    <w:p w14:paraId="01322169" w14:textId="50031699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5D7CE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6F850" w14:textId="77777777" w:rsidR="005D7CE7" w:rsidRDefault="005D7CE7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42C7B3C2" w14:textId="77777777" w:rsidR="005D7CE7" w:rsidRDefault="005D7CE7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02000" w14:textId="77777777" w:rsidR="005D7CE7" w:rsidRDefault="005D7CE7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422222FE" w14:textId="77777777" w:rsidR="005D7CE7" w:rsidRDefault="005D7CE7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E5826"/>
    <w:rsid w:val="000F42A4"/>
    <w:rsid w:val="000F54DD"/>
    <w:rsid w:val="0010199C"/>
    <w:rsid w:val="001061C6"/>
    <w:rsid w:val="00157BBE"/>
    <w:rsid w:val="001823D0"/>
    <w:rsid w:val="00195CB8"/>
    <w:rsid w:val="001A0556"/>
    <w:rsid w:val="001A2E47"/>
    <w:rsid w:val="001B627B"/>
    <w:rsid w:val="001D45BB"/>
    <w:rsid w:val="001E59EF"/>
    <w:rsid w:val="001E603C"/>
    <w:rsid w:val="001F0C66"/>
    <w:rsid w:val="00206B4D"/>
    <w:rsid w:val="002159CC"/>
    <w:rsid w:val="0023106C"/>
    <w:rsid w:val="00232FD2"/>
    <w:rsid w:val="00243040"/>
    <w:rsid w:val="002435BF"/>
    <w:rsid w:val="002604F7"/>
    <w:rsid w:val="00274B0A"/>
    <w:rsid w:val="002752A5"/>
    <w:rsid w:val="0029117E"/>
    <w:rsid w:val="002A183C"/>
    <w:rsid w:val="002B068A"/>
    <w:rsid w:val="002B2B36"/>
    <w:rsid w:val="002B4C90"/>
    <w:rsid w:val="002C08AD"/>
    <w:rsid w:val="002D2BF1"/>
    <w:rsid w:val="002F2E6C"/>
    <w:rsid w:val="002F5F0C"/>
    <w:rsid w:val="003022EF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140A"/>
    <w:rsid w:val="003B1FA4"/>
    <w:rsid w:val="003B491A"/>
    <w:rsid w:val="003C7AB6"/>
    <w:rsid w:val="003D377F"/>
    <w:rsid w:val="003D3CC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73AEE"/>
    <w:rsid w:val="00490F0C"/>
    <w:rsid w:val="004A2C6A"/>
    <w:rsid w:val="004A3997"/>
    <w:rsid w:val="004B7CAE"/>
    <w:rsid w:val="004C3A40"/>
    <w:rsid w:val="004D5FA9"/>
    <w:rsid w:val="004D6681"/>
    <w:rsid w:val="004F26BF"/>
    <w:rsid w:val="005201D1"/>
    <w:rsid w:val="00522774"/>
    <w:rsid w:val="00550CAE"/>
    <w:rsid w:val="00553CD6"/>
    <w:rsid w:val="00556449"/>
    <w:rsid w:val="0058016E"/>
    <w:rsid w:val="005839B0"/>
    <w:rsid w:val="00585E72"/>
    <w:rsid w:val="00592E53"/>
    <w:rsid w:val="005C0FF9"/>
    <w:rsid w:val="005D22E0"/>
    <w:rsid w:val="005D7CE7"/>
    <w:rsid w:val="005F3912"/>
    <w:rsid w:val="005F70F4"/>
    <w:rsid w:val="0062026B"/>
    <w:rsid w:val="0063548A"/>
    <w:rsid w:val="00657789"/>
    <w:rsid w:val="006735DD"/>
    <w:rsid w:val="006B4722"/>
    <w:rsid w:val="006B518B"/>
    <w:rsid w:val="006C4640"/>
    <w:rsid w:val="006D3D98"/>
    <w:rsid w:val="006D6CE4"/>
    <w:rsid w:val="006D7CEC"/>
    <w:rsid w:val="006F202C"/>
    <w:rsid w:val="007039BD"/>
    <w:rsid w:val="0070730B"/>
    <w:rsid w:val="00724251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03E6B"/>
    <w:rsid w:val="0084697C"/>
    <w:rsid w:val="0084763E"/>
    <w:rsid w:val="00860D1C"/>
    <w:rsid w:val="008C0086"/>
    <w:rsid w:val="008C562E"/>
    <w:rsid w:val="008D3099"/>
    <w:rsid w:val="008D7278"/>
    <w:rsid w:val="008D7A26"/>
    <w:rsid w:val="009255A9"/>
    <w:rsid w:val="00932E9E"/>
    <w:rsid w:val="009410E0"/>
    <w:rsid w:val="00946D47"/>
    <w:rsid w:val="009504F9"/>
    <w:rsid w:val="0095256C"/>
    <w:rsid w:val="009670DF"/>
    <w:rsid w:val="00991EE1"/>
    <w:rsid w:val="009A4288"/>
    <w:rsid w:val="009B0842"/>
    <w:rsid w:val="009B2B02"/>
    <w:rsid w:val="009C01CC"/>
    <w:rsid w:val="009C2A53"/>
    <w:rsid w:val="009E49C2"/>
    <w:rsid w:val="00A0225E"/>
    <w:rsid w:val="00A03D19"/>
    <w:rsid w:val="00A24520"/>
    <w:rsid w:val="00A51A7B"/>
    <w:rsid w:val="00A54396"/>
    <w:rsid w:val="00A57E52"/>
    <w:rsid w:val="00A600A0"/>
    <w:rsid w:val="00A771D3"/>
    <w:rsid w:val="00A90D6B"/>
    <w:rsid w:val="00AA0BEB"/>
    <w:rsid w:val="00AA19E3"/>
    <w:rsid w:val="00AA243F"/>
    <w:rsid w:val="00AD4D27"/>
    <w:rsid w:val="00AE171F"/>
    <w:rsid w:val="00AE2364"/>
    <w:rsid w:val="00AE54E8"/>
    <w:rsid w:val="00AF409C"/>
    <w:rsid w:val="00B0013F"/>
    <w:rsid w:val="00B10FB0"/>
    <w:rsid w:val="00B17765"/>
    <w:rsid w:val="00B36D20"/>
    <w:rsid w:val="00B4260F"/>
    <w:rsid w:val="00B5647B"/>
    <w:rsid w:val="00B56A88"/>
    <w:rsid w:val="00B65206"/>
    <w:rsid w:val="00B7521A"/>
    <w:rsid w:val="00B842B2"/>
    <w:rsid w:val="00B9034B"/>
    <w:rsid w:val="00BC1C72"/>
    <w:rsid w:val="00BF55C8"/>
    <w:rsid w:val="00C001FA"/>
    <w:rsid w:val="00C0100D"/>
    <w:rsid w:val="00C043DD"/>
    <w:rsid w:val="00C21BBB"/>
    <w:rsid w:val="00C23148"/>
    <w:rsid w:val="00C24620"/>
    <w:rsid w:val="00C32598"/>
    <w:rsid w:val="00C32DB9"/>
    <w:rsid w:val="00C37E21"/>
    <w:rsid w:val="00C470C1"/>
    <w:rsid w:val="00C51B13"/>
    <w:rsid w:val="00C61204"/>
    <w:rsid w:val="00C6506E"/>
    <w:rsid w:val="00C75030"/>
    <w:rsid w:val="00C8151F"/>
    <w:rsid w:val="00C9151D"/>
    <w:rsid w:val="00C91E57"/>
    <w:rsid w:val="00C94246"/>
    <w:rsid w:val="00CB57F1"/>
    <w:rsid w:val="00CC5992"/>
    <w:rsid w:val="00CD0079"/>
    <w:rsid w:val="00CF3B9A"/>
    <w:rsid w:val="00CF5033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763F4"/>
    <w:rsid w:val="00D833BC"/>
    <w:rsid w:val="00DA60C2"/>
    <w:rsid w:val="00DE78E2"/>
    <w:rsid w:val="00DF2C5B"/>
    <w:rsid w:val="00E01B5A"/>
    <w:rsid w:val="00E15758"/>
    <w:rsid w:val="00E16430"/>
    <w:rsid w:val="00E3701F"/>
    <w:rsid w:val="00E47C2A"/>
    <w:rsid w:val="00E646F2"/>
    <w:rsid w:val="00E80F70"/>
    <w:rsid w:val="00E90030"/>
    <w:rsid w:val="00E96F3B"/>
    <w:rsid w:val="00EA0CC2"/>
    <w:rsid w:val="00EB219A"/>
    <w:rsid w:val="00EE30F2"/>
    <w:rsid w:val="00EE7D26"/>
    <w:rsid w:val="00F1003D"/>
    <w:rsid w:val="00F2253C"/>
    <w:rsid w:val="00F232D2"/>
    <w:rsid w:val="00F24C41"/>
    <w:rsid w:val="00F27E02"/>
    <w:rsid w:val="00F42C60"/>
    <w:rsid w:val="00F612B7"/>
    <w:rsid w:val="00F85425"/>
    <w:rsid w:val="00F939BE"/>
    <w:rsid w:val="00F95C9B"/>
    <w:rsid w:val="00FA072D"/>
    <w:rsid w:val="00FE4721"/>
    <w:rsid w:val="00FE5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  <w:style w:type="character" w:styleId="Strong">
    <w:name w:val="Strong"/>
    <w:basedOn w:val="DefaultParagraphFont"/>
    <w:uiPriority w:val="22"/>
    <w:qFormat/>
    <w:rsid w:val="00A57E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83</Words>
  <Characters>1512</Characters>
  <Application>Microsoft Office Word</Application>
  <DocSecurity>0</DocSecurity>
  <Lines>4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33</cp:revision>
  <cp:lastPrinted>2019-07-09T09:08:00Z</cp:lastPrinted>
  <dcterms:created xsi:type="dcterms:W3CDTF">2023-09-27T10:26:00Z</dcterms:created>
  <dcterms:modified xsi:type="dcterms:W3CDTF">2024-04-15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